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10" w:type="dxa"/>
        <w:tblInd w:w="-63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8"/>
        <w:gridCol w:w="4572"/>
      </w:tblGrid>
      <w:tr w:rsidR="00C15BFA" w14:paraId="4578D232" w14:textId="77777777" w:rsidTr="009702BF">
        <w:trPr>
          <w:trHeight w:val="530"/>
        </w:trPr>
        <w:tc>
          <w:tcPr>
            <w:tcW w:w="6138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767EEB0A" w14:textId="57ECB8FF" w:rsidR="00BD0DC1" w:rsidRDefault="009702BF" w:rsidP="009702BF">
            <w:pPr>
              <w:spacing w:line="276" w:lineRule="auto"/>
              <w:jc w:val="center"/>
              <w:rPr>
                <w:noProof/>
              </w:rPr>
            </w:pP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[</w:t>
            </w:r>
            <w:r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Facility</w:t>
            </w: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 xml:space="preserve"> Logo]</w:t>
            </w:r>
          </w:p>
          <w:p w14:paraId="7E0BD6F7" w14:textId="6FFE6F9E" w:rsidR="00C15BFA" w:rsidRPr="00917B66" w:rsidRDefault="00C15BFA" w:rsidP="00235ED4">
            <w:pPr>
              <w:spacing w:line="276" w:lineRule="auto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572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42B725" w14:textId="77777777" w:rsidR="00C15BFA" w:rsidRPr="00523F99" w:rsidRDefault="00523F99" w:rsidP="00FF600D">
            <w:pPr>
              <w:jc w:val="center"/>
              <w:rPr>
                <w:rFonts w:ascii="Arial" w:hAnsi="Arial" w:cs="Arial"/>
              </w:rPr>
            </w:pPr>
            <w:r w:rsidRPr="00523F99">
              <w:rPr>
                <w:rFonts w:ascii="Arial" w:hAnsi="Arial" w:cs="Arial"/>
              </w:rPr>
              <w:t>Resident Label</w:t>
            </w:r>
          </w:p>
        </w:tc>
      </w:tr>
    </w:tbl>
    <w:p w14:paraId="700EF6E2" w14:textId="7F41E22B" w:rsidR="00C15BFA" w:rsidRPr="0021055A" w:rsidRDefault="00C15BFA" w:rsidP="00925636">
      <w:pPr>
        <w:ind w:left="-540" w:right="-720"/>
        <w:rPr>
          <w:rFonts w:ascii="Arial" w:hAnsi="Arial" w:cs="Arial"/>
          <w:sz w:val="8"/>
          <w:szCs w:val="12"/>
        </w:rPr>
      </w:pPr>
    </w:p>
    <w:tbl>
      <w:tblPr>
        <w:tblW w:w="1071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9990"/>
      </w:tblGrid>
      <w:tr w:rsidR="003C7917" w:rsidRPr="00FF600D" w14:paraId="6C682B6A" w14:textId="77777777" w:rsidTr="00157A09">
        <w:trPr>
          <w:trHeight w:val="162"/>
        </w:trPr>
        <w:tc>
          <w:tcPr>
            <w:tcW w:w="720" w:type="dxa"/>
            <w:shd w:val="clear" w:color="auto" w:fill="auto"/>
          </w:tcPr>
          <w:p w14:paraId="0922381D" w14:textId="77777777" w:rsidR="003C7917" w:rsidRPr="00FF600D" w:rsidRDefault="003C7917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S</w:t>
            </w:r>
          </w:p>
        </w:tc>
        <w:tc>
          <w:tcPr>
            <w:tcW w:w="9990" w:type="dxa"/>
            <w:shd w:val="clear" w:color="auto" w:fill="auto"/>
          </w:tcPr>
          <w:p w14:paraId="00CF5554" w14:textId="77777777" w:rsidR="00163E64" w:rsidRDefault="003C7917" w:rsidP="00922E10">
            <w:pPr>
              <w:tabs>
                <w:tab w:val="left" w:pos="307"/>
              </w:tabs>
              <w:spacing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tuation</w:t>
            </w:r>
          </w:p>
          <w:p w14:paraId="2D09321C" w14:textId="154F1D6B" w:rsidR="003C7917" w:rsidRPr="0021055A" w:rsidRDefault="003C7917" w:rsidP="00DC1D0E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20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 xml:space="preserve">I am concerned about a suspected </w:t>
            </w:r>
            <w:r w:rsidR="007B4911">
              <w:rPr>
                <w:rFonts w:ascii="Arial" w:hAnsi="Arial" w:cs="Arial"/>
                <w:sz w:val="16"/>
                <w:szCs w:val="20"/>
              </w:rPr>
              <w:t>cellulitis / soft-tissue infection / wound infection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274AC3" w:rsidRPr="0021055A">
              <w:rPr>
                <w:rFonts w:ascii="Arial" w:hAnsi="Arial" w:cs="Arial"/>
                <w:sz w:val="16"/>
                <w:szCs w:val="20"/>
              </w:rPr>
              <w:t>for the above patient.</w:t>
            </w:r>
          </w:p>
          <w:p w14:paraId="54D437A9" w14:textId="77777777" w:rsidR="00163E64" w:rsidRPr="00925636" w:rsidRDefault="00163E64" w:rsidP="00274AC3">
            <w:pPr>
              <w:tabs>
                <w:tab w:val="left" w:pos="307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274AC3" w:rsidRPr="00FF600D" w14:paraId="13550262" w14:textId="77777777" w:rsidTr="00157A09">
        <w:trPr>
          <w:trHeight w:val="162"/>
        </w:trPr>
        <w:tc>
          <w:tcPr>
            <w:tcW w:w="720" w:type="dxa"/>
            <w:shd w:val="clear" w:color="auto" w:fill="auto"/>
          </w:tcPr>
          <w:p w14:paraId="735681EF" w14:textId="77777777" w:rsidR="00274AC3" w:rsidRDefault="00274AC3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B</w:t>
            </w:r>
          </w:p>
        </w:tc>
        <w:tc>
          <w:tcPr>
            <w:tcW w:w="9990" w:type="dxa"/>
            <w:shd w:val="clear" w:color="auto" w:fill="auto"/>
          </w:tcPr>
          <w:p w14:paraId="58C3948D" w14:textId="77777777" w:rsidR="00274AC3" w:rsidRDefault="00274AC3" w:rsidP="00922E10">
            <w:pPr>
              <w:tabs>
                <w:tab w:val="left" w:pos="307"/>
              </w:tabs>
              <w:spacing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ground</w:t>
            </w:r>
          </w:p>
          <w:p w14:paraId="6226C042" w14:textId="360EDF1F" w:rsidR="00274AC3" w:rsidRPr="0021055A" w:rsidRDefault="00274AC3" w:rsidP="00DC1D0E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18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 xml:space="preserve">History of </w:t>
            </w:r>
            <w:r w:rsidR="007B4911">
              <w:rPr>
                <w:rFonts w:ascii="Arial" w:hAnsi="Arial" w:cs="Arial"/>
                <w:sz w:val="16"/>
                <w:szCs w:val="20"/>
              </w:rPr>
              <w:t>recurrent skin infections</w:t>
            </w:r>
            <w:r w:rsidR="009C1558" w:rsidRPr="0021055A">
              <w:rPr>
                <w:rFonts w:ascii="Arial" w:hAnsi="Arial" w:cs="Arial"/>
                <w:sz w:val="14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1508328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1C4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677ABA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677ABA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97368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677ABA"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616078">
              <w:rPr>
                <w:rFonts w:ascii="Arial" w:hAnsi="Arial" w:cs="Arial"/>
                <w:sz w:val="16"/>
                <w:szCs w:val="18"/>
              </w:rPr>
              <w:tab/>
            </w:r>
            <w:r w:rsidR="00D06B01">
              <w:rPr>
                <w:rFonts w:ascii="Arial" w:hAnsi="Arial" w:cs="Arial"/>
                <w:sz w:val="16"/>
                <w:szCs w:val="18"/>
              </w:rPr>
              <w:t>History of diabetes</w:t>
            </w:r>
            <w:r w:rsidR="009C1558" w:rsidRPr="0021055A">
              <w:rPr>
                <w:rFonts w:ascii="Arial" w:hAnsi="Arial" w:cs="Arial"/>
                <w:sz w:val="16"/>
                <w:szCs w:val="18"/>
                <w:vertAlign w:val="subscript"/>
              </w:rPr>
              <w:tab/>
            </w:r>
            <w:r w:rsidR="00D06B01">
              <w:rPr>
                <w:rFonts w:ascii="Arial" w:hAnsi="Arial" w:cs="Arial"/>
                <w:sz w:val="16"/>
                <w:szCs w:val="18"/>
                <w:vertAlign w:val="subscript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74016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183663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No </w:t>
            </w:r>
          </w:p>
          <w:p w14:paraId="03AA986B" w14:textId="73927270" w:rsidR="00677ABA" w:rsidRPr="0021055A" w:rsidRDefault="00677ABA" w:rsidP="00DC1D0E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18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History of </w:t>
            </w:r>
            <w:r w:rsidR="007B4911">
              <w:rPr>
                <w:rFonts w:ascii="Arial" w:hAnsi="Arial" w:cs="Arial"/>
                <w:sz w:val="16"/>
                <w:szCs w:val="18"/>
              </w:rPr>
              <w:t>peripheral vascular disease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41061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73127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616078">
              <w:rPr>
                <w:rFonts w:ascii="Arial" w:hAnsi="Arial" w:cs="Arial"/>
                <w:sz w:val="16"/>
                <w:szCs w:val="18"/>
              </w:rPr>
              <w:tab/>
            </w:r>
            <w:r w:rsidR="00D06B01">
              <w:rPr>
                <w:rFonts w:ascii="Arial" w:hAnsi="Arial" w:cs="Arial"/>
                <w:sz w:val="16"/>
                <w:szCs w:val="18"/>
              </w:rPr>
              <w:t xml:space="preserve">History of </w:t>
            </w:r>
            <w:r w:rsidR="00F82455">
              <w:rPr>
                <w:rFonts w:ascii="Arial" w:hAnsi="Arial" w:cs="Arial"/>
                <w:sz w:val="16"/>
                <w:szCs w:val="18"/>
              </w:rPr>
              <w:t>chronic ulcer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146886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1212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</w:p>
          <w:p w14:paraId="6655D95F" w14:textId="77777777" w:rsidR="00B4796D" w:rsidRDefault="009C1558" w:rsidP="00922E10">
            <w:pPr>
              <w:tabs>
                <w:tab w:val="left" w:pos="307"/>
                <w:tab w:val="left" w:pos="9616"/>
              </w:tabs>
              <w:spacing w:after="60"/>
              <w:rPr>
                <w:rFonts w:ascii="Arial" w:hAnsi="Arial" w:cs="Arial"/>
                <w:sz w:val="16"/>
                <w:szCs w:val="18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Active </w:t>
            </w:r>
            <w:r w:rsidR="006B5337">
              <w:rPr>
                <w:rFonts w:ascii="Arial" w:hAnsi="Arial" w:cs="Arial"/>
                <w:sz w:val="16"/>
                <w:szCs w:val="18"/>
              </w:rPr>
              <w:t xml:space="preserve">chronic </w:t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diagnosis (especially </w:t>
            </w:r>
            <w:r w:rsidR="00432768" w:rsidRPr="0021055A">
              <w:rPr>
                <w:rFonts w:ascii="Arial" w:hAnsi="Arial" w:cs="Arial"/>
                <w:sz w:val="16"/>
                <w:szCs w:val="18"/>
              </w:rPr>
              <w:t xml:space="preserve">chronic lung, heart, or renal diseases, malignancies, </w:t>
            </w:r>
            <w:proofErr w:type="spellStart"/>
            <w:r w:rsidR="00432768" w:rsidRPr="0021055A">
              <w:rPr>
                <w:rFonts w:ascii="Arial" w:hAnsi="Arial" w:cs="Arial"/>
                <w:sz w:val="16"/>
                <w:szCs w:val="18"/>
              </w:rPr>
              <w:t>asplenia</w:t>
            </w:r>
            <w:proofErr w:type="spellEnd"/>
            <w:r w:rsidR="00432768" w:rsidRPr="0021055A">
              <w:rPr>
                <w:rFonts w:ascii="Arial" w:hAnsi="Arial" w:cs="Arial"/>
                <w:sz w:val="16"/>
                <w:szCs w:val="18"/>
              </w:rPr>
              <w:t xml:space="preserve">, immunosuppression, diabetes): </w:t>
            </w:r>
          </w:p>
          <w:p w14:paraId="2FDA42CE" w14:textId="77777777" w:rsidR="00E631C4" w:rsidRDefault="00B4796D" w:rsidP="00922E10">
            <w:pPr>
              <w:tabs>
                <w:tab w:val="left" w:pos="307"/>
                <w:tab w:val="left" w:pos="9616"/>
              </w:tabs>
              <w:spacing w:after="60"/>
              <w:rPr>
                <w:rFonts w:ascii="Arial" w:hAnsi="Arial" w:cs="Arial"/>
                <w:sz w:val="16"/>
                <w:szCs w:val="18"/>
                <w:u w:val="single"/>
              </w:rPr>
            </w:pPr>
            <w:r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EA16C5" w:rsidRPr="0021055A">
              <w:rPr>
                <w:rFonts w:ascii="Arial" w:hAnsi="Arial" w:cs="Arial"/>
                <w:sz w:val="16"/>
                <w:szCs w:val="18"/>
                <w:u w:val="single"/>
              </w:rPr>
              <w:t xml:space="preserve"> </w:t>
            </w:r>
          </w:p>
          <w:p w14:paraId="75287A27" w14:textId="29BC4E09" w:rsidR="00432768" w:rsidRPr="00DC1D0E" w:rsidRDefault="00DC1D0E" w:rsidP="00DC1D0E">
            <w:pPr>
              <w:tabs>
                <w:tab w:val="left" w:pos="307"/>
                <w:tab w:val="left" w:pos="2879"/>
                <w:tab w:val="left" w:pos="3593"/>
                <w:tab w:val="left" w:pos="9616"/>
              </w:tabs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Is the resident on w</w:t>
            </w:r>
            <w:r w:rsidR="00E631C4" w:rsidRPr="00DC1D0E">
              <w:rPr>
                <w:rFonts w:ascii="Arial" w:hAnsi="Arial" w:cs="Arial"/>
                <w:sz w:val="16"/>
                <w:szCs w:val="18"/>
              </w:rPr>
              <w:t>arfarin (Coumadin®)</w:t>
            </w:r>
            <w:r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547305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1C4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E631C4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E631C4">
              <w:rPr>
                <w:rFonts w:ascii="Arial" w:hAnsi="Arial" w:cs="Arial"/>
                <w:sz w:val="16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49888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1C4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E631C4"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</w:p>
          <w:p w14:paraId="2CE330AA" w14:textId="30CB4C0C" w:rsidR="00EA16C5" w:rsidRPr="0021055A" w:rsidRDefault="00432768" w:rsidP="00922E10">
            <w:pPr>
              <w:tabs>
                <w:tab w:val="left" w:pos="307"/>
                <w:tab w:val="left" w:pos="9616"/>
              </w:tabs>
              <w:spacing w:after="60"/>
              <w:rPr>
                <w:rFonts w:ascii="Arial" w:hAnsi="Arial" w:cs="Arial"/>
                <w:sz w:val="16"/>
                <w:szCs w:val="18"/>
                <w:u w:val="single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Advance directives for limiting treatment (especially antibiotic use): </w:t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</w:p>
          <w:p w14:paraId="22CEC566" w14:textId="2E0C9601" w:rsidR="00432768" w:rsidRPr="00432768" w:rsidRDefault="00EA16C5" w:rsidP="00922E10">
            <w:pPr>
              <w:tabs>
                <w:tab w:val="left" w:pos="307"/>
                <w:tab w:val="left" w:pos="9631"/>
              </w:tabs>
              <w:spacing w:after="60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Medication allergies: </w:t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  <w:t xml:space="preserve">    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 xml:space="preserve">      </w:t>
            </w:r>
          </w:p>
          <w:p w14:paraId="71779326" w14:textId="77777777" w:rsidR="009C1558" w:rsidRPr="0021055A" w:rsidRDefault="00432768" w:rsidP="00432768">
            <w:pPr>
              <w:tabs>
                <w:tab w:val="left" w:pos="307"/>
              </w:tabs>
              <w:rPr>
                <w:rFonts w:ascii="Arial" w:hAnsi="Arial" w:cs="Arial"/>
                <w:sz w:val="10"/>
                <w:szCs w:val="1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A16C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66120" w:rsidRPr="00FF600D" w14:paraId="58DB7DD3" w14:textId="77777777" w:rsidTr="000D6D22">
        <w:trPr>
          <w:trHeight w:val="3707"/>
        </w:trPr>
        <w:tc>
          <w:tcPr>
            <w:tcW w:w="720" w:type="dxa"/>
            <w:shd w:val="clear" w:color="auto" w:fill="auto"/>
          </w:tcPr>
          <w:p w14:paraId="3F491A88" w14:textId="77777777" w:rsidR="00C66120" w:rsidRPr="00FF600D" w:rsidRDefault="00C66120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A</w:t>
            </w:r>
          </w:p>
        </w:tc>
        <w:tc>
          <w:tcPr>
            <w:tcW w:w="9990" w:type="dxa"/>
            <w:shd w:val="clear" w:color="auto" w:fill="auto"/>
          </w:tcPr>
          <w:p w14:paraId="728B9E55" w14:textId="77777777" w:rsidR="00C66120" w:rsidRPr="00FF600D" w:rsidRDefault="00C66120" w:rsidP="00922E10">
            <w:pPr>
              <w:spacing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ment</w:t>
            </w:r>
          </w:p>
          <w:p w14:paraId="7146154B" w14:textId="64AF5B7F" w:rsidR="00C66120" w:rsidRPr="0021055A" w:rsidRDefault="00C66120" w:rsidP="007C3FC6">
            <w:pPr>
              <w:tabs>
                <w:tab w:val="left" w:leader="underscore" w:pos="1680"/>
                <w:tab w:val="left" w:pos="2220"/>
              </w:tabs>
              <w:spacing w:after="60"/>
              <w:rPr>
                <w:rFonts w:ascii="Arial" w:hAnsi="Arial" w:cs="Arial"/>
                <w:sz w:val="16"/>
                <w:szCs w:val="20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 xml:space="preserve">Vital signs: BP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Pr="0021055A">
              <w:rPr>
                <w:rFonts w:ascii="Arial" w:hAnsi="Arial" w:cs="Arial"/>
                <w:sz w:val="16"/>
                <w:szCs w:val="20"/>
              </w:rPr>
              <w:t>/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         HR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ab/>
              <w:t xml:space="preserve">         Resp. rate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         Temp.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          </w:t>
            </w:r>
            <w:r w:rsidR="001044D2" w:rsidRPr="0021055A">
              <w:rPr>
                <w:rFonts w:ascii="Arial" w:hAnsi="Arial" w:cs="Arial"/>
                <w:sz w:val="16"/>
                <w:szCs w:val="20"/>
              </w:rPr>
              <w:t>O</w:t>
            </w:r>
            <w:r w:rsidR="00886AAA" w:rsidRPr="0021055A">
              <w:rPr>
                <w:rFonts w:ascii="Arial" w:hAnsi="Arial" w:cs="Arial"/>
                <w:sz w:val="16"/>
                <w:szCs w:val="20"/>
                <w:vertAlign w:val="subscript"/>
              </w:rPr>
              <w:t>2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r w:rsidR="00886AAA" w:rsidRPr="0021055A">
              <w:rPr>
                <w:rFonts w:ascii="Arial" w:hAnsi="Arial" w:cs="Arial"/>
                <w:sz w:val="16"/>
                <w:szCs w:val="20"/>
              </w:rPr>
              <w:t>Sats</w:t>
            </w:r>
            <w:proofErr w:type="spellEnd"/>
            <w:proofErr w:type="gramStart"/>
            <w:r w:rsidR="006A32B3">
              <w:rPr>
                <w:rFonts w:ascii="Arial" w:hAnsi="Arial" w:cs="Arial"/>
                <w:sz w:val="16"/>
                <w:szCs w:val="20"/>
              </w:rPr>
              <w:t>.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>.</w:t>
            </w:r>
            <w:proofErr w:type="gramEnd"/>
            <w:r w:rsidR="001044D2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1044D2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3000B5">
              <w:rPr>
                <w:rFonts w:ascii="Arial" w:hAnsi="Arial" w:cs="Arial"/>
                <w:color w:val="FFFFFF" w:themeColor="background1"/>
                <w:sz w:val="16"/>
                <w:szCs w:val="20"/>
              </w:rPr>
              <w:t>..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</w:p>
          <w:tbl>
            <w:tblPr>
              <w:tblStyle w:val="TableGrid"/>
              <w:tblW w:w="9789" w:type="dxa"/>
              <w:tblLayout w:type="fixed"/>
              <w:tblLook w:val="04A0" w:firstRow="1" w:lastRow="0" w:firstColumn="1" w:lastColumn="0" w:noHBand="0" w:noVBand="1"/>
            </w:tblPr>
            <w:tblGrid>
              <w:gridCol w:w="4915"/>
              <w:gridCol w:w="4874"/>
            </w:tblGrid>
            <w:tr w:rsidR="00DC1D0E" w14:paraId="61B11A38" w14:textId="5DE96C88" w:rsidTr="000D6D22">
              <w:trPr>
                <w:trHeight w:val="2807"/>
              </w:trPr>
              <w:tc>
                <w:tcPr>
                  <w:tcW w:w="4915" w:type="dxa"/>
                  <w:tcMar>
                    <w:left w:w="115" w:type="dxa"/>
                    <w:right w:w="72" w:type="dxa"/>
                  </w:tcMar>
                </w:tcPr>
                <w:p w14:paraId="4DB2F776" w14:textId="226C001E" w:rsidR="00DC1D0E" w:rsidRPr="00DC1D0E" w:rsidRDefault="00DC1D0E" w:rsidP="007C3FC6">
                  <w:pPr>
                    <w:tabs>
                      <w:tab w:val="left" w:leader="underscore" w:pos="1800"/>
                      <w:tab w:val="left" w:leader="underscore" w:pos="9613"/>
                    </w:tabs>
                    <w:spacing w:after="60"/>
                    <w:rPr>
                      <w:rFonts w:ascii="Arial" w:hAnsi="Arial" w:cs="Arial"/>
                      <w:b/>
                      <w:sz w:val="16"/>
                      <w:szCs w:val="20"/>
                    </w:rPr>
                  </w:pPr>
                  <w:r w:rsidRPr="00DC1D0E">
                    <w:rPr>
                      <w:rFonts w:ascii="Arial" w:hAnsi="Arial" w:cs="Arial"/>
                      <w:b/>
                      <w:sz w:val="16"/>
                      <w:szCs w:val="20"/>
                    </w:rPr>
                    <w:t>Minimum criteria to initiate antibiotics are met if ONE of the following 2 scenarios are selected:</w:t>
                  </w:r>
                </w:p>
                <w:p w14:paraId="65CC540A" w14:textId="120234D7" w:rsidR="00DC1D0E" w:rsidRPr="0021055A" w:rsidRDefault="00DC1D0E" w:rsidP="007C3FC6">
                  <w:pPr>
                    <w:tabs>
                      <w:tab w:val="left" w:leader="underscore" w:pos="1800"/>
                      <w:tab w:val="left" w:leader="underscore" w:pos="9613"/>
                    </w:tabs>
                    <w:spacing w:after="6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No  Yes</w:t>
                  </w:r>
                </w:p>
                <w:p w14:paraId="6AC0EC3B" w14:textId="6AB9D6FD" w:rsidR="00DC1D0E" w:rsidRPr="0021055A" w:rsidRDefault="00FB4332" w:rsidP="00224BCC">
                  <w:pPr>
                    <w:tabs>
                      <w:tab w:val="left" w:pos="51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28794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9927912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ab/>
                    <w:t xml:space="preserve">New or increasing </w:t>
                  </w:r>
                  <w:r w:rsidR="007A16CD">
                    <w:rPr>
                      <w:rFonts w:ascii="Arial" w:hAnsi="Arial" w:cs="Arial"/>
                      <w:sz w:val="16"/>
                      <w:szCs w:val="18"/>
                    </w:rPr>
                    <w:t>purulent drainage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 xml:space="preserve"> at a wound, skin, or </w:t>
                  </w:r>
                  <w:r w:rsidR="007A16CD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soft-tissue site</w:t>
                  </w:r>
                </w:p>
                <w:p w14:paraId="06338328" w14:textId="77F87E96" w:rsidR="00DC1D0E" w:rsidRPr="0021055A" w:rsidRDefault="00FB4332" w:rsidP="00B97C49">
                  <w:pPr>
                    <w:tabs>
                      <w:tab w:val="left" w:pos="510"/>
                      <w:tab w:val="left" w:leader="underscore" w:pos="1800"/>
                      <w:tab w:val="left" w:leader="underscore" w:pos="9613"/>
                    </w:tabs>
                    <w:ind w:left="504" w:hanging="504"/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6726020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762473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224BCC">
                    <w:rPr>
                      <w:rFonts w:ascii="Arial" w:hAnsi="Arial" w:cs="Arial"/>
                      <w:sz w:val="16"/>
                      <w:szCs w:val="18"/>
                    </w:rPr>
                    <w:t>At least 2 of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 xml:space="preserve"> the following new or worsening signs </w:t>
                  </w:r>
                  <w:r w:rsidR="00224BCC">
                    <w:rPr>
                      <w:rFonts w:ascii="Arial" w:hAnsi="Arial" w:cs="Arial"/>
                      <w:sz w:val="16"/>
                      <w:szCs w:val="18"/>
                    </w:rPr>
                    <w:br/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or symptoms</w:t>
                  </w:r>
                  <w:r w:rsidR="00224BCC">
                    <w:rPr>
                      <w:rFonts w:ascii="Arial" w:hAnsi="Arial" w:cs="Arial"/>
                      <w:sz w:val="16"/>
                      <w:szCs w:val="18"/>
                    </w:rPr>
                    <w:t>:</w:t>
                  </w:r>
                </w:p>
                <w:p w14:paraId="013B4258" w14:textId="4BBB0B27" w:rsidR="00DC1D0E" w:rsidRDefault="00DC1D0E" w:rsidP="009C262E">
                  <w:pPr>
                    <w:tabs>
                      <w:tab w:val="left" w:pos="498"/>
                      <w:tab w:val="left" w:pos="768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857870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9C262E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 xml:space="preserve">More heat (warmth) at affected site </w:t>
                  </w:r>
                  <w:r w:rsidR="009C43EC">
                    <w:rPr>
                      <w:rFonts w:ascii="Arial" w:hAnsi="Arial" w:cs="Arial"/>
                      <w:sz w:val="16"/>
                      <w:szCs w:val="18"/>
                    </w:rPr>
                    <w:t xml:space="preserve">relative to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>other</w:t>
                  </w:r>
                  <w:r w:rsidR="009C262E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9C262E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9C262E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 xml:space="preserve">areas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>of</w:t>
                  </w:r>
                  <w:r w:rsidR="009C262E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>the body</w:t>
                  </w:r>
                </w:p>
                <w:p w14:paraId="23E24CC9" w14:textId="78745BAC" w:rsidR="00DC1D0E" w:rsidRDefault="009C262E" w:rsidP="009C262E">
                  <w:pPr>
                    <w:tabs>
                      <w:tab w:val="left" w:pos="498"/>
                      <w:tab w:val="left" w:pos="768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6010641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A133A3">
                    <w:rPr>
                      <w:rFonts w:ascii="Arial" w:hAnsi="Arial" w:cs="Arial"/>
                      <w:sz w:val="16"/>
                      <w:szCs w:val="18"/>
                    </w:rPr>
                    <w:t>R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edness (erythema) at affected site</w:t>
                  </w:r>
                </w:p>
                <w:p w14:paraId="7C70D0D0" w14:textId="60CC2126" w:rsidR="00DC1D0E" w:rsidRDefault="009C262E" w:rsidP="009C262E">
                  <w:pPr>
                    <w:tabs>
                      <w:tab w:val="left" w:pos="498"/>
                      <w:tab w:val="left" w:pos="768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8889607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A133A3">
                    <w:rPr>
                      <w:rFonts w:ascii="Arial" w:hAnsi="Arial" w:cs="Arial"/>
                      <w:sz w:val="16"/>
                      <w:szCs w:val="18"/>
                    </w:rPr>
                    <w:t>S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welling at affected site</w:t>
                  </w:r>
                </w:p>
                <w:p w14:paraId="2925B5E6" w14:textId="35DB9670" w:rsidR="00DC1D0E" w:rsidRDefault="009C262E" w:rsidP="009C262E">
                  <w:pPr>
                    <w:tabs>
                      <w:tab w:val="left" w:pos="498"/>
                      <w:tab w:val="left" w:pos="768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7297648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9C43EC">
                    <w:rPr>
                      <w:rFonts w:ascii="Arial" w:hAnsi="Arial" w:cs="Arial"/>
                      <w:sz w:val="16"/>
                      <w:szCs w:val="18"/>
                    </w:rPr>
                    <w:t>Increased t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enderness or pain at affected site</w:t>
                  </w:r>
                </w:p>
                <w:p w14:paraId="4E6A2E81" w14:textId="1F51356E" w:rsidR="00DC1D0E" w:rsidRDefault="009C262E" w:rsidP="009C262E">
                  <w:pPr>
                    <w:tabs>
                      <w:tab w:val="left" w:pos="498"/>
                      <w:tab w:val="left" w:pos="768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0462115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1D0E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DC1D0E" w:rsidRPr="006A32B3">
                    <w:rPr>
                      <w:rFonts w:ascii="Arial" w:hAnsi="Arial" w:cs="Arial"/>
                      <w:sz w:val="16"/>
                      <w:szCs w:val="18"/>
                    </w:rPr>
                    <w:t>Fever of 100°F (38°C)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,</w:t>
                  </w:r>
                  <w:r w:rsidR="00DC1D0E" w:rsidRPr="006A32B3">
                    <w:rPr>
                      <w:rFonts w:ascii="Arial" w:hAnsi="Arial" w:cs="Arial"/>
                      <w:sz w:val="16"/>
                      <w:szCs w:val="18"/>
                    </w:rPr>
                    <w:t xml:space="preserve"> repeated temp of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DC1D0E" w:rsidRPr="006A32B3">
                    <w:rPr>
                      <w:rFonts w:ascii="Arial" w:hAnsi="Arial" w:cs="Arial"/>
                      <w:sz w:val="16"/>
                      <w:szCs w:val="18"/>
                    </w:rPr>
                    <w:t>99°F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 xml:space="preserve"> (</w:t>
                  </w:r>
                  <w:r w:rsidR="00DC1D0E" w:rsidRPr="006A32B3">
                    <w:rPr>
                      <w:rFonts w:ascii="Arial" w:hAnsi="Arial" w:cs="Arial"/>
                      <w:sz w:val="16"/>
                      <w:szCs w:val="18"/>
                    </w:rPr>
                    <w:t>37°C)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 xml:space="preserve">, 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or</w:t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temp of</w:t>
                  </w:r>
                  <w:r w:rsidR="00DC1D0E" w:rsidRPr="006A32B3">
                    <w:rPr>
                      <w:rFonts w:ascii="Arial" w:hAnsi="Arial" w:cs="Arial"/>
                      <w:sz w:val="16"/>
                      <w:szCs w:val="18"/>
                    </w:rPr>
                    <w:t xml:space="preserve"> 2°F </w:t>
                  </w:r>
                  <w:r w:rsidR="00762004">
                    <w:rPr>
                      <w:rFonts w:ascii="Arial" w:hAnsi="Arial" w:cs="Arial"/>
                      <w:sz w:val="16"/>
                      <w:szCs w:val="18"/>
                    </w:rPr>
                    <w:t>(1</w:t>
                  </w:r>
                  <w:r w:rsidR="00762004" w:rsidRPr="006A32B3">
                    <w:rPr>
                      <w:rFonts w:ascii="Arial" w:hAnsi="Arial" w:cs="Arial"/>
                      <w:sz w:val="16"/>
                      <w:szCs w:val="18"/>
                    </w:rPr>
                    <w:t>°C</w:t>
                  </w:r>
                  <w:r w:rsidR="00762004">
                    <w:rPr>
                      <w:rFonts w:ascii="Arial" w:hAnsi="Arial" w:cs="Arial"/>
                      <w:sz w:val="16"/>
                      <w:szCs w:val="18"/>
                    </w:rPr>
                    <w:t xml:space="preserve">) </w:t>
                  </w:r>
                  <w:r w:rsidR="00DC1D0E">
                    <w:rPr>
                      <w:rFonts w:ascii="Arial" w:hAnsi="Arial" w:cs="Arial"/>
                      <w:sz w:val="16"/>
                      <w:szCs w:val="18"/>
                    </w:rPr>
                    <w:t>above baseline</w:t>
                  </w:r>
                </w:p>
                <w:p w14:paraId="0127A3B5" w14:textId="6775CE5F" w:rsidR="00DC1D0E" w:rsidRPr="00925636" w:rsidRDefault="00DC1D0E" w:rsidP="00DC1D0E">
                  <w:pPr>
                    <w:tabs>
                      <w:tab w:val="left" w:pos="770"/>
                      <w:tab w:val="left" w:pos="952"/>
                      <w:tab w:val="left" w:leader="underscore" w:pos="1800"/>
                      <w:tab w:val="left" w:leader="underscore" w:pos="9613"/>
                    </w:tabs>
                    <w:spacing w:after="60"/>
                    <w:ind w:left="680" w:hanging="680"/>
                    <w:rPr>
                      <w:rFonts w:ascii="Arial" w:hAnsi="Arial" w:cs="Arial"/>
                      <w:sz w:val="10"/>
                      <w:szCs w:val="10"/>
                    </w:rPr>
                  </w:pP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</w:p>
              </w:tc>
              <w:tc>
                <w:tcPr>
                  <w:tcW w:w="4874" w:type="dxa"/>
                  <w:tcMar>
                    <w:left w:w="115" w:type="dxa"/>
                    <w:right w:w="72" w:type="dxa"/>
                  </w:tcMar>
                </w:tcPr>
                <w:p w14:paraId="04655DA6" w14:textId="777A5D1C" w:rsidR="00DC1D0E" w:rsidRDefault="00B07534" w:rsidP="00BC2C45">
                  <w:pPr>
                    <w:tabs>
                      <w:tab w:val="left" w:leader="underscore" w:pos="1800"/>
                      <w:tab w:val="left" w:leader="underscore" w:pos="9613"/>
                    </w:tabs>
                    <w:spacing w:after="60"/>
                    <w:rPr>
                      <w:rFonts w:ascii="Arial" w:hAnsi="Arial" w:cs="Arial"/>
                      <w:b/>
                      <w:sz w:val="16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20"/>
                    </w:rPr>
                    <w:t>Additional description of a</w:t>
                  </w:r>
                  <w:r w:rsidR="00BC2C45">
                    <w:rPr>
                      <w:rFonts w:ascii="Arial" w:hAnsi="Arial" w:cs="Arial"/>
                      <w:b/>
                      <w:sz w:val="16"/>
                      <w:szCs w:val="20"/>
                    </w:rPr>
                    <w:t>ffected site</w:t>
                  </w:r>
                  <w:r>
                    <w:rPr>
                      <w:rFonts w:ascii="Arial" w:hAnsi="Arial" w:cs="Arial"/>
                      <w:b/>
                      <w:sz w:val="16"/>
                      <w:szCs w:val="20"/>
                    </w:rPr>
                    <w:t>:</w:t>
                  </w:r>
                </w:p>
                <w:p w14:paraId="17E0F90E" w14:textId="122B959B" w:rsidR="00E037B9" w:rsidRDefault="000D6D22" w:rsidP="00E037B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6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20"/>
                    </w:rPr>
                    <w:t>Location</w:t>
                  </w:r>
                </w:p>
                <w:p w14:paraId="41D5E221" w14:textId="77CCCF7A" w:rsidR="00B97C49" w:rsidRDefault="00FB4332" w:rsidP="00E037B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17816156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037B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02C21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>Left side</w:t>
                  </w:r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8097877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97C4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 xml:space="preserve"> Right side</w:t>
                  </w:r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0039370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97C4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>Multiple sites</w:t>
                  </w:r>
                </w:p>
                <w:p w14:paraId="01CEAA2F" w14:textId="2D171142" w:rsidR="00B97C49" w:rsidRPr="00E037B9" w:rsidRDefault="00B97C49" w:rsidP="00B97C49">
                  <w:pPr>
                    <w:tabs>
                      <w:tab w:val="left" w:pos="841"/>
                      <w:tab w:val="left" w:pos="1531"/>
                      <w:tab w:val="left" w:pos="2521"/>
                      <w:tab w:val="left" w:pos="2971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6"/>
                      <w:szCs w:val="18"/>
                    </w:rPr>
                  </w:pPr>
                  <w:r w:rsidRPr="00E037B9">
                    <w:rPr>
                      <w:rFonts w:ascii="Arial" w:hAnsi="Arial" w:cs="Arial"/>
                      <w:b/>
                      <w:sz w:val="16"/>
                      <w:szCs w:val="18"/>
                    </w:rPr>
                    <w:t>Body site</w:t>
                  </w:r>
                </w:p>
                <w:p w14:paraId="071727C6" w14:textId="77777777" w:rsidR="007256B3" w:rsidRDefault="00FB4332" w:rsidP="0045649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661839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97C4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 xml:space="preserve"> Face</w:t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>/head/neck</w:t>
                  </w:r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9247994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97C4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>Upper extremities</w:t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4478047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97C4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 xml:space="preserve"> Chest/abdomen </w:t>
                  </w:r>
                </w:p>
                <w:p w14:paraId="54B1FE63" w14:textId="77777777" w:rsidR="007256B3" w:rsidRDefault="00FB4332" w:rsidP="007256B3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4322503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97C4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B97C49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>Groin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6420847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Back</w:t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9412909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7256B3">
                    <w:rPr>
                      <w:rFonts w:ascii="Arial" w:hAnsi="Arial" w:cs="Arial"/>
                      <w:sz w:val="16"/>
                      <w:szCs w:val="18"/>
                    </w:rPr>
                    <w:t xml:space="preserve"> Buttock </w:t>
                  </w:r>
                </w:p>
                <w:p w14:paraId="1A24BAA4" w14:textId="7CA298AD" w:rsidR="00B97C49" w:rsidRDefault="00FB4332" w:rsidP="007256B3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pos="4584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8671839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Lower extremities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242607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Others: 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="007256B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</w:p>
                <w:p w14:paraId="699D9510" w14:textId="68FDE26C" w:rsidR="00456499" w:rsidRPr="00E037B9" w:rsidRDefault="00456499" w:rsidP="0045649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pos="4597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6"/>
                      <w:szCs w:val="18"/>
                    </w:rPr>
                  </w:pPr>
                  <w:r w:rsidRPr="00E037B9">
                    <w:rPr>
                      <w:rFonts w:ascii="Arial" w:hAnsi="Arial" w:cs="Arial"/>
                      <w:b/>
                      <w:sz w:val="16"/>
                      <w:szCs w:val="18"/>
                    </w:rPr>
                    <w:t>Depth</w:t>
                  </w:r>
                </w:p>
                <w:p w14:paraId="41B5619C" w14:textId="64BD17CA" w:rsidR="00456499" w:rsidRDefault="00FB4332" w:rsidP="0045649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18008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Intact skin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1512047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Superficial wound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8624332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Deep wound</w:t>
                  </w:r>
                </w:p>
                <w:p w14:paraId="45467BB8" w14:textId="6EE43414" w:rsidR="00456499" w:rsidRPr="00E037B9" w:rsidRDefault="00456499" w:rsidP="0045649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6"/>
                      <w:szCs w:val="18"/>
                    </w:rPr>
                  </w:pPr>
                  <w:r w:rsidRPr="00E037B9">
                    <w:rPr>
                      <w:rFonts w:ascii="Arial" w:hAnsi="Arial" w:cs="Arial"/>
                      <w:b/>
                      <w:sz w:val="16"/>
                      <w:szCs w:val="18"/>
                    </w:rPr>
                    <w:t>Drainage</w:t>
                  </w:r>
                </w:p>
                <w:p w14:paraId="666E7868" w14:textId="7E671491" w:rsidR="00456499" w:rsidRDefault="00FB4332" w:rsidP="0045649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8610228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037B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None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1675189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Serous</w:t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7577525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5649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456499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proofErr w:type="spellStart"/>
                  <w:r w:rsidR="00E037B9">
                    <w:rPr>
                      <w:rFonts w:ascii="Arial" w:hAnsi="Arial" w:cs="Arial"/>
                      <w:sz w:val="16"/>
                      <w:szCs w:val="18"/>
                    </w:rPr>
                    <w:t>Serosanguinous</w:t>
                  </w:r>
                  <w:proofErr w:type="spellEnd"/>
                </w:p>
                <w:p w14:paraId="538CF6EF" w14:textId="31F41EBC" w:rsidR="00E037B9" w:rsidRDefault="00FB4332" w:rsidP="00456499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9565999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037B9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E037B9">
                    <w:rPr>
                      <w:rFonts w:ascii="Arial" w:hAnsi="Arial" w:cs="Arial"/>
                      <w:sz w:val="16"/>
                      <w:szCs w:val="18"/>
                    </w:rPr>
                    <w:t xml:space="preserve"> Purulent</w:t>
                  </w:r>
                </w:p>
                <w:p w14:paraId="1B2FDC47" w14:textId="3611CDBF" w:rsidR="00E037B9" w:rsidRPr="001B3AE3" w:rsidRDefault="007256B3" w:rsidP="007256B3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pos="4579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sz w:val="16"/>
                      <w:szCs w:val="18"/>
                    </w:rPr>
                    <w:t>Other</w:t>
                  </w:r>
                  <w:r w:rsidR="000D6D22">
                    <w:rPr>
                      <w:rFonts w:ascii="Arial" w:hAnsi="Arial" w:cs="Arial"/>
                      <w:b/>
                      <w:sz w:val="16"/>
                      <w:szCs w:val="18"/>
                    </w:rPr>
                    <w:t xml:space="preserve"> significant</w:t>
                  </w:r>
                  <w:r>
                    <w:rPr>
                      <w:rFonts w:ascii="Arial" w:hAnsi="Arial" w:cs="Arial"/>
                      <w:b/>
                      <w:sz w:val="16"/>
                      <w:szCs w:val="18"/>
                    </w:rPr>
                    <w:t xml:space="preserve"> findings</w:t>
                  </w:r>
                  <w:r w:rsidR="00E037B9" w:rsidRPr="00E037B9">
                    <w:rPr>
                      <w:rFonts w:ascii="Arial" w:hAnsi="Arial" w:cs="Arial"/>
                      <w:b/>
                      <w:sz w:val="16"/>
                      <w:szCs w:val="18"/>
                    </w:rPr>
                    <w:t>:</w:t>
                  </w:r>
                  <w:r w:rsidR="000D6D22">
                    <w:rPr>
                      <w:rFonts w:ascii="Arial" w:hAnsi="Arial" w:cs="Arial"/>
                      <w:b/>
                      <w:sz w:val="16"/>
                      <w:szCs w:val="18"/>
                    </w:rPr>
                    <w:t xml:space="preserve"> </w:t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</w:p>
                <w:p w14:paraId="5EF5766B" w14:textId="2B16CA14" w:rsidR="00402C21" w:rsidRPr="000D6D22" w:rsidRDefault="000D6D22" w:rsidP="000D6D22">
                  <w:pPr>
                    <w:tabs>
                      <w:tab w:val="left" w:pos="841"/>
                      <w:tab w:val="left" w:pos="1531"/>
                      <w:tab w:val="left" w:pos="2521"/>
                      <w:tab w:val="left" w:pos="3050"/>
                      <w:tab w:val="left" w:pos="4579"/>
                      <w:tab w:val="left" w:leader="underscore" w:pos="9613"/>
                    </w:tabs>
                    <w:spacing w:before="60"/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  <w:r w:rsidRPr="001B3AE3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ab/>
                  </w:r>
                </w:p>
              </w:tc>
            </w:tr>
          </w:tbl>
          <w:p w14:paraId="5793B6DF" w14:textId="77777777" w:rsidR="00C66120" w:rsidRPr="00925636" w:rsidRDefault="00C66120" w:rsidP="00163E64">
            <w:pPr>
              <w:tabs>
                <w:tab w:val="left" w:leader="underscore" w:pos="1800"/>
                <w:tab w:val="left" w:leader="underscore" w:pos="9613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C15BFA" w:rsidRPr="00FF600D" w14:paraId="2885B38B" w14:textId="77777777" w:rsidTr="0021055A">
        <w:trPr>
          <w:trHeight w:val="791"/>
        </w:trPr>
        <w:tc>
          <w:tcPr>
            <w:tcW w:w="720" w:type="dxa"/>
            <w:shd w:val="clear" w:color="auto" w:fill="auto"/>
          </w:tcPr>
          <w:p w14:paraId="7776E84F" w14:textId="77777777" w:rsidR="00C15BFA" w:rsidRPr="00FF600D" w:rsidRDefault="00C15BFA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FF600D">
              <w:rPr>
                <w:rFonts w:ascii="Arial" w:hAnsi="Arial" w:cs="Arial"/>
                <w:b/>
                <w:sz w:val="36"/>
                <w:szCs w:val="36"/>
              </w:rPr>
              <w:t>R</w:t>
            </w:r>
          </w:p>
        </w:tc>
        <w:tc>
          <w:tcPr>
            <w:tcW w:w="9990" w:type="dxa"/>
            <w:shd w:val="clear" w:color="auto" w:fill="auto"/>
          </w:tcPr>
          <w:p w14:paraId="27BB04AE" w14:textId="77777777" w:rsidR="00C15BFA" w:rsidRPr="00FF600D" w:rsidRDefault="00C15BFA" w:rsidP="00FF600D">
            <w:pPr>
              <w:tabs>
                <w:tab w:val="left" w:leader="underscore" w:pos="9613"/>
              </w:tabs>
              <w:rPr>
                <w:rFonts w:ascii="Arial" w:hAnsi="Arial" w:cs="Arial"/>
                <w:sz w:val="8"/>
                <w:szCs w:val="16"/>
              </w:rPr>
            </w:pPr>
          </w:p>
          <w:p w14:paraId="4CAF42EE" w14:textId="77777777" w:rsidR="00163E64" w:rsidRDefault="00C15BFA" w:rsidP="007C3FC6">
            <w:pPr>
              <w:tabs>
                <w:tab w:val="left" w:leader="underscore" w:pos="9613"/>
              </w:tabs>
              <w:spacing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FF600D">
              <w:rPr>
                <w:rFonts w:ascii="Arial" w:hAnsi="Arial" w:cs="Arial"/>
                <w:b/>
                <w:sz w:val="20"/>
                <w:szCs w:val="20"/>
              </w:rPr>
              <w:t>Recommendation</w:t>
            </w:r>
            <w:r w:rsidR="009B6262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  <w:p w14:paraId="7AA77561" w14:textId="11E105DF" w:rsidR="0021055A" w:rsidRPr="0021055A" w:rsidRDefault="00FB4332" w:rsidP="007C3FC6">
            <w:pPr>
              <w:tabs>
                <w:tab w:val="left" w:pos="770"/>
                <w:tab w:val="left" w:leader="underscore" w:pos="1800"/>
                <w:tab w:val="left" w:leader="underscore" w:pos="9613"/>
              </w:tabs>
              <w:spacing w:after="60"/>
              <w:rPr>
                <w:rFonts w:ascii="Arial" w:hAnsi="Arial" w:cs="Arial"/>
                <w:sz w:val="16"/>
                <w:szCs w:val="18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152605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25636" w:rsidRPr="0021055A">
              <w:rPr>
                <w:rFonts w:ascii="Arial" w:hAnsi="Arial" w:cs="Arial"/>
                <w:sz w:val="16"/>
                <w:szCs w:val="18"/>
              </w:rPr>
              <w:t xml:space="preserve">  </w:t>
            </w:r>
            <w:r w:rsidR="00925636" w:rsidRPr="0021055A">
              <w:rPr>
                <w:rFonts w:ascii="Arial" w:hAnsi="Arial" w:cs="Arial"/>
                <w:b/>
                <w:sz w:val="16"/>
                <w:szCs w:val="18"/>
              </w:rPr>
              <w:t>Protocol criteria met</w:t>
            </w:r>
            <w:r w:rsidR="0021055A" w:rsidRPr="0021055A">
              <w:rPr>
                <w:rFonts w:ascii="Arial" w:hAnsi="Arial" w:cs="Arial"/>
                <w:b/>
                <w:sz w:val="16"/>
                <w:szCs w:val="18"/>
              </w:rPr>
              <w:t>.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 Resident may require </w:t>
            </w:r>
            <w:r w:rsidR="00087067">
              <w:rPr>
                <w:rFonts w:ascii="Arial" w:hAnsi="Arial" w:cs="Arial"/>
                <w:sz w:val="16"/>
                <w:szCs w:val="18"/>
              </w:rPr>
              <w:t xml:space="preserve">antibiotics with or without </w:t>
            </w:r>
            <w:r w:rsidR="00922E10">
              <w:rPr>
                <w:rFonts w:ascii="Arial" w:hAnsi="Arial" w:cs="Arial"/>
                <w:sz w:val="16"/>
                <w:szCs w:val="18"/>
              </w:rPr>
              <w:t>wound care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>.</w:t>
            </w:r>
          </w:p>
          <w:p w14:paraId="454D576B" w14:textId="6B634768" w:rsidR="0021055A" w:rsidRPr="0021055A" w:rsidRDefault="00FB4332" w:rsidP="007C3FC6">
            <w:pPr>
              <w:tabs>
                <w:tab w:val="left" w:pos="770"/>
                <w:tab w:val="left" w:leader="underscore" w:pos="1800"/>
                <w:tab w:val="left" w:leader="underscore" w:pos="9613"/>
              </w:tabs>
              <w:spacing w:after="60"/>
              <w:rPr>
                <w:rFonts w:ascii="Arial" w:hAnsi="Arial" w:cs="Arial"/>
                <w:sz w:val="16"/>
                <w:szCs w:val="18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42970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  </w:t>
            </w:r>
            <w:r w:rsidR="0021055A" w:rsidRPr="0021055A">
              <w:rPr>
                <w:rFonts w:ascii="Arial" w:hAnsi="Arial" w:cs="Arial"/>
                <w:b/>
                <w:sz w:val="16"/>
                <w:szCs w:val="18"/>
              </w:rPr>
              <w:t xml:space="preserve">Protocol criteria NOT met. 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Resident </w:t>
            </w:r>
            <w:r w:rsidR="0021055A" w:rsidRPr="0021055A">
              <w:rPr>
                <w:rFonts w:ascii="Arial" w:hAnsi="Arial" w:cs="Arial"/>
                <w:b/>
                <w:sz w:val="16"/>
                <w:szCs w:val="18"/>
                <w:u w:val="single"/>
              </w:rPr>
              <w:t>does not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 need immediate antibiotic order but may need additional observation.</w:t>
            </w:r>
          </w:p>
          <w:p w14:paraId="431F72D8" w14:textId="77777777" w:rsidR="00293B0A" w:rsidRPr="0021055A" w:rsidRDefault="00293B0A" w:rsidP="009C1335">
            <w:pPr>
              <w:tabs>
                <w:tab w:val="left" w:leader="underscore" w:pos="9613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C15BFA" w:rsidRPr="00FF600D" w14:paraId="1072955C" w14:textId="77777777" w:rsidTr="0021055A">
        <w:trPr>
          <w:trHeight w:val="818"/>
        </w:trPr>
        <w:tc>
          <w:tcPr>
            <w:tcW w:w="720" w:type="dxa"/>
            <w:shd w:val="clear" w:color="auto" w:fill="auto"/>
          </w:tcPr>
          <w:p w14:paraId="2C45A4A1" w14:textId="77777777" w:rsidR="00C15BFA" w:rsidRPr="0021055A" w:rsidRDefault="00C15BFA" w:rsidP="00FF600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90" w:type="dxa"/>
            <w:shd w:val="clear" w:color="auto" w:fill="auto"/>
          </w:tcPr>
          <w:p w14:paraId="06C972C2" w14:textId="77777777" w:rsidR="00C15BFA" w:rsidRPr="00C16E23" w:rsidRDefault="00C15BFA" w:rsidP="00FF600D">
            <w:pPr>
              <w:tabs>
                <w:tab w:val="left" w:leader="underscore" w:pos="6120"/>
                <w:tab w:val="left" w:pos="6613"/>
                <w:tab w:val="left" w:leader="underscore" w:pos="9604"/>
              </w:tabs>
              <w:rPr>
                <w:rFonts w:ascii="Arial" w:hAnsi="Arial" w:cs="Arial"/>
                <w:sz w:val="10"/>
                <w:szCs w:val="10"/>
              </w:rPr>
            </w:pPr>
          </w:p>
          <w:p w14:paraId="79442DC7" w14:textId="1E86663B" w:rsidR="00C15BFA" w:rsidRPr="00BC2C45" w:rsidRDefault="00C15BFA" w:rsidP="00BC2C45">
            <w:pPr>
              <w:tabs>
                <w:tab w:val="left" w:leader="underscore" w:pos="6120"/>
                <w:tab w:val="left" w:leader="underscore" w:pos="9604"/>
              </w:tabs>
              <w:rPr>
                <w:rFonts w:ascii="Arial" w:hAnsi="Arial" w:cs="Arial"/>
                <w:sz w:val="16"/>
                <w:szCs w:val="18"/>
                <w:u w:val="single"/>
              </w:rPr>
            </w:pPr>
            <w:r w:rsidRPr="0021055A">
              <w:rPr>
                <w:rFonts w:ascii="Arial" w:hAnsi="Arial" w:cs="Arial"/>
                <w:b/>
                <w:sz w:val="16"/>
                <w:szCs w:val="18"/>
              </w:rPr>
              <w:t>Nurse’s Signature:</w:t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</w:r>
            <w:r w:rsidRPr="0021055A">
              <w:rPr>
                <w:rFonts w:ascii="Arial" w:hAnsi="Arial" w:cs="Arial"/>
                <w:b/>
                <w:sz w:val="16"/>
                <w:szCs w:val="18"/>
              </w:rPr>
              <w:t>Date:</w:t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BC2C45" w:rsidRPr="00BC2C45">
              <w:rPr>
                <w:rFonts w:ascii="Arial" w:hAnsi="Arial" w:cs="Arial"/>
                <w:sz w:val="16"/>
                <w:szCs w:val="18"/>
              </w:rPr>
              <w:tab/>
            </w:r>
          </w:p>
          <w:p w14:paraId="479D1910" w14:textId="47858FE8" w:rsidR="00C15BFA" w:rsidRPr="00BC2C45" w:rsidRDefault="00FB4332" w:rsidP="00BC2C45">
            <w:pPr>
              <w:tabs>
                <w:tab w:val="left" w:leader="underscore" w:pos="6613"/>
                <w:tab w:val="left" w:pos="7453"/>
                <w:tab w:val="left" w:leader="underscore" w:pos="9604"/>
              </w:tabs>
              <w:spacing w:before="80"/>
              <w:rPr>
                <w:rFonts w:ascii="Arial" w:hAnsi="Arial" w:cs="Arial"/>
                <w:sz w:val="16"/>
                <w:szCs w:val="18"/>
                <w:u w:val="single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190148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Notification of Family/POA Name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Date/Time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BC2C45" w:rsidRPr="00BC2C45">
              <w:rPr>
                <w:rFonts w:ascii="Arial" w:hAnsi="Arial" w:cs="Arial"/>
                <w:sz w:val="16"/>
                <w:szCs w:val="18"/>
              </w:rPr>
              <w:tab/>
            </w:r>
          </w:p>
          <w:p w14:paraId="70D758B2" w14:textId="34A64CB1" w:rsidR="00C15BFA" w:rsidRPr="0021055A" w:rsidRDefault="00FB4332" w:rsidP="00A939FD">
            <w:pPr>
              <w:tabs>
                <w:tab w:val="left" w:leader="underscore" w:pos="4804"/>
                <w:tab w:val="left" w:pos="4924"/>
                <w:tab w:val="left" w:leader="underscore" w:pos="7564"/>
                <w:tab w:val="left" w:leader="underscore" w:pos="9604"/>
              </w:tabs>
              <w:spacing w:before="80" w:after="4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-72877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 xml:space="preserve"> Faxed or </w:t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55740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 w:rsidRPr="000D653B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 xml:space="preserve"> Called to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  <w:t xml:space="preserve">  </w:t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By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Time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</w:r>
          </w:p>
        </w:tc>
        <w:bookmarkStart w:id="0" w:name="_GoBack"/>
        <w:bookmarkEnd w:id="0"/>
      </w:tr>
      <w:tr w:rsidR="00C15BFA" w:rsidRPr="00FF600D" w14:paraId="597D09F6" w14:textId="77777777" w:rsidTr="00280E53">
        <w:trPr>
          <w:trHeight w:val="377"/>
        </w:trPr>
        <w:tc>
          <w:tcPr>
            <w:tcW w:w="1071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D8A518" w14:textId="1A474029" w:rsidR="00C15BFA" w:rsidRPr="00FF600D" w:rsidRDefault="00C15BFA" w:rsidP="007C3FC6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F600D">
              <w:rPr>
                <w:rFonts w:ascii="Arial" w:hAnsi="Arial" w:cs="Arial"/>
                <w:b/>
                <w:sz w:val="20"/>
                <w:szCs w:val="20"/>
              </w:rPr>
              <w:t>Physician Orders/Response</w:t>
            </w:r>
            <w:r w:rsidR="0021055A">
              <w:rPr>
                <w:rFonts w:ascii="Arial" w:hAnsi="Arial" w:cs="Arial"/>
                <w:b/>
                <w:sz w:val="20"/>
                <w:szCs w:val="20"/>
              </w:rPr>
              <w:t xml:space="preserve"> (Please check all that apply)</w:t>
            </w:r>
          </w:p>
          <w:p w14:paraId="104245D1" w14:textId="116FF3A2" w:rsidR="00C15BFA" w:rsidRPr="00FF600D" w:rsidRDefault="00FB4332" w:rsidP="007C3FC6">
            <w:pPr>
              <w:tabs>
                <w:tab w:val="left" w:leader="underscore" w:pos="10080"/>
              </w:tabs>
              <w:spacing w:after="60"/>
              <w:rPr>
                <w:rFonts w:ascii="Arial" w:hAnsi="Arial" w:cs="Arial"/>
                <w:sz w:val="20"/>
                <w:szCs w:val="20"/>
                <w:u w:val="single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620492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D718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20"/>
              </w:rPr>
              <w:t xml:space="preserve">I have reviewed the above </w:t>
            </w:r>
            <w:r w:rsidR="00C15BFA" w:rsidRPr="0021055A">
              <w:rPr>
                <w:rFonts w:ascii="Arial" w:hAnsi="Arial" w:cs="Arial"/>
                <w:b/>
                <w:sz w:val="16"/>
                <w:szCs w:val="20"/>
              </w:rPr>
              <w:t>SBAR</w:t>
            </w:r>
            <w:r w:rsidR="00C15BFA" w:rsidRPr="0021055A">
              <w:rPr>
                <w:rFonts w:ascii="Arial" w:hAnsi="Arial" w:cs="Arial"/>
                <w:sz w:val="16"/>
                <w:szCs w:val="20"/>
              </w:rPr>
              <w:t>.</w:t>
            </w:r>
          </w:p>
        </w:tc>
      </w:tr>
      <w:tr w:rsidR="00C15BFA" w:rsidRPr="00FF600D" w14:paraId="0948753F" w14:textId="77777777" w:rsidTr="00AD7184">
        <w:trPr>
          <w:trHeight w:val="1619"/>
        </w:trPr>
        <w:tc>
          <w:tcPr>
            <w:tcW w:w="10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584E5" w14:textId="1FC34906" w:rsidR="00ED7CCB" w:rsidRPr="006B5337" w:rsidRDefault="00FB4332" w:rsidP="00B07534">
            <w:pPr>
              <w:tabs>
                <w:tab w:val="left" w:pos="249"/>
                <w:tab w:val="left" w:pos="3588"/>
                <w:tab w:val="left" w:pos="7892"/>
                <w:tab w:val="left" w:pos="8439"/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38965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BCC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224BCC">
              <w:rPr>
                <w:rFonts w:ascii="Arial" w:hAnsi="Arial" w:cs="Arial"/>
                <w:sz w:val="16"/>
                <w:szCs w:val="20"/>
              </w:rPr>
              <w:tab/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For </w:t>
            </w:r>
            <w:r w:rsidR="00922E10">
              <w:rPr>
                <w:rFonts w:ascii="Arial" w:hAnsi="Arial" w:cs="Arial"/>
                <w:sz w:val="16"/>
                <w:szCs w:val="20"/>
              </w:rPr>
              <w:t xml:space="preserve">wound care, </w:t>
            </w:r>
            <w:r w:rsidR="00224BCC">
              <w:rPr>
                <w:rFonts w:ascii="Arial" w:hAnsi="Arial" w:cs="Arial"/>
                <w:sz w:val="16"/>
                <w:szCs w:val="20"/>
              </w:rPr>
              <w:t xml:space="preserve">apply </w:t>
            </w:r>
            <w:r w:rsidR="00224BCC">
              <w:rPr>
                <w:rFonts w:ascii="Arial" w:hAnsi="Arial" w:cs="Arial"/>
                <w:sz w:val="16"/>
                <w:szCs w:val="20"/>
                <w:u w:val="single"/>
              </w:rPr>
              <w:tab/>
            </w:r>
            <w:r w:rsidR="00224BCC">
              <w:rPr>
                <w:rFonts w:ascii="Arial" w:hAnsi="Arial" w:cs="Arial"/>
                <w:sz w:val="16"/>
                <w:szCs w:val="20"/>
                <w:u w:val="single"/>
              </w:rPr>
              <w:tab/>
            </w:r>
            <w:r w:rsidR="001D1C02">
              <w:rPr>
                <w:rFonts w:ascii="Arial" w:hAnsi="Arial" w:cs="Arial"/>
                <w:sz w:val="16"/>
                <w:szCs w:val="20"/>
              </w:rPr>
              <w:t xml:space="preserve"> OR  </w:t>
            </w:r>
            <w:sdt>
              <w:sdtPr>
                <w:rPr>
                  <w:rFonts w:ascii="Arial" w:hAnsi="Arial" w:cs="Arial"/>
                  <w:sz w:val="16"/>
                  <w:szCs w:val="20"/>
                </w:rPr>
                <w:id w:val="-78226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C02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B07534">
              <w:rPr>
                <w:rFonts w:ascii="Arial" w:hAnsi="Arial" w:cs="Arial"/>
                <w:sz w:val="16"/>
                <w:szCs w:val="20"/>
              </w:rPr>
              <w:tab/>
            </w:r>
            <w:r w:rsidR="001D1C02">
              <w:rPr>
                <w:rFonts w:ascii="Arial" w:hAnsi="Arial" w:cs="Arial"/>
                <w:sz w:val="16"/>
                <w:szCs w:val="20"/>
              </w:rPr>
              <w:t>Consult wound care team</w:t>
            </w:r>
          </w:p>
          <w:p w14:paraId="5A9FFF39" w14:textId="5A07BD9A" w:rsidR="006B5337" w:rsidRDefault="00FB4332" w:rsidP="004E4ADF">
            <w:pPr>
              <w:tabs>
                <w:tab w:val="left" w:pos="249"/>
                <w:tab w:val="left" w:pos="2499"/>
                <w:tab w:val="left" w:pos="4305"/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588922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7534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B0753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B07534">
              <w:rPr>
                <w:rFonts w:ascii="Arial" w:hAnsi="Arial" w:cs="Arial"/>
                <w:sz w:val="16"/>
                <w:szCs w:val="20"/>
              </w:rPr>
              <w:tab/>
            </w:r>
            <w:r w:rsidR="009C262E">
              <w:rPr>
                <w:rFonts w:ascii="Arial" w:hAnsi="Arial" w:cs="Arial"/>
                <w:sz w:val="16"/>
                <w:szCs w:val="20"/>
              </w:rPr>
              <w:t>For fever / pain relief, u</w:t>
            </w:r>
            <w:r w:rsidR="00B07534">
              <w:rPr>
                <w:rFonts w:ascii="Arial" w:hAnsi="Arial" w:cs="Arial"/>
                <w:sz w:val="16"/>
                <w:szCs w:val="20"/>
              </w:rPr>
              <w:t xml:space="preserve">se </w:t>
            </w:r>
            <w:r w:rsidR="004E4ADF">
              <w:rPr>
                <w:rFonts w:ascii="Arial" w:hAnsi="Arial" w:cs="Arial"/>
                <w:sz w:val="16"/>
                <w:szCs w:val="20"/>
              </w:rPr>
              <w:t xml:space="preserve">[Drug: </w:t>
            </w:r>
            <w:r w:rsidR="009C262E">
              <w:rPr>
                <w:rFonts w:ascii="Arial" w:hAnsi="Arial" w:cs="Arial"/>
                <w:sz w:val="16"/>
                <w:szCs w:val="20"/>
                <w:u w:val="single"/>
              </w:rPr>
              <w:tab/>
            </w:r>
            <w:r w:rsidR="00B07534">
              <w:rPr>
                <w:rFonts w:ascii="Arial" w:hAnsi="Arial" w:cs="Arial"/>
                <w:sz w:val="16"/>
                <w:szCs w:val="20"/>
              </w:rPr>
              <w:t xml:space="preserve">  Dose: </w:t>
            </w:r>
            <w:r w:rsidR="00B07534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B07534">
              <w:rPr>
                <w:rFonts w:ascii="Arial" w:hAnsi="Arial" w:cs="Arial"/>
                <w:sz w:val="16"/>
                <w:szCs w:val="20"/>
              </w:rPr>
              <w:t xml:space="preserve">  Route: </w:t>
            </w:r>
            <w:r w:rsidR="00B07534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</w:t>
            </w:r>
            <w:r w:rsidR="00B07534">
              <w:rPr>
                <w:rFonts w:ascii="Arial" w:hAnsi="Arial" w:cs="Arial"/>
                <w:sz w:val="16"/>
                <w:szCs w:val="20"/>
              </w:rPr>
              <w:t xml:space="preserve">  Frequency: </w:t>
            </w:r>
            <w:r w:rsidR="00B07534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B07534">
              <w:rPr>
                <w:rFonts w:ascii="Arial" w:hAnsi="Arial" w:cs="Arial"/>
                <w:sz w:val="16"/>
                <w:szCs w:val="20"/>
              </w:rPr>
              <w:t xml:space="preserve">  Duration: </w:t>
            </w:r>
            <w:r w:rsidR="00B07534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4E4ADF">
              <w:rPr>
                <w:rFonts w:ascii="Arial" w:hAnsi="Arial" w:cs="Arial"/>
                <w:sz w:val="16"/>
                <w:szCs w:val="20"/>
              </w:rPr>
              <w:t>]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</w:t>
            </w:r>
          </w:p>
          <w:p w14:paraId="5F8B6288" w14:textId="13AFD7CE" w:rsidR="00ED7CCB" w:rsidRDefault="00FB4332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564008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6B5337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Encourage </w:t>
            </w:r>
            <w:r w:rsidR="001D1C02">
              <w:rPr>
                <w:rFonts w:ascii="Arial" w:hAnsi="Arial" w:cs="Arial"/>
                <w:sz w:val="16"/>
                <w:szCs w:val="20"/>
              </w:rPr>
              <w:t>_____</w:t>
            </w:r>
            <w:r w:rsidR="00E631C4">
              <w:rPr>
                <w:rFonts w:ascii="Arial" w:hAnsi="Arial" w:cs="Arial"/>
                <w:sz w:val="16"/>
                <w:szCs w:val="20"/>
              </w:rPr>
              <w:t>____</w:t>
            </w:r>
            <w:r w:rsidR="001D1C02">
              <w:rPr>
                <w:rFonts w:ascii="Arial" w:hAnsi="Arial" w:cs="Arial"/>
                <w:sz w:val="16"/>
                <w:szCs w:val="20"/>
              </w:rPr>
              <w:t>___</w:t>
            </w:r>
            <w:r w:rsidR="00E631C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1D1C02">
              <w:rPr>
                <w:rFonts w:ascii="Arial" w:hAnsi="Arial" w:cs="Arial"/>
                <w:sz w:val="16"/>
                <w:szCs w:val="20"/>
              </w:rPr>
              <w:t xml:space="preserve">ounces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of </w:t>
            </w:r>
            <w:proofErr w:type="gramStart"/>
            <w:r w:rsidR="00ED7CCB">
              <w:rPr>
                <w:rFonts w:ascii="Arial" w:hAnsi="Arial" w:cs="Arial"/>
                <w:sz w:val="16"/>
                <w:szCs w:val="20"/>
              </w:rPr>
              <w:t xml:space="preserve">fluid </w:t>
            </w:r>
            <w:r w:rsidR="00E631C4">
              <w:rPr>
                <w:rFonts w:ascii="Arial" w:hAnsi="Arial" w:cs="Arial"/>
                <w:sz w:val="16"/>
                <w:szCs w:val="20"/>
              </w:rPr>
              <w:t>intake _________ times</w:t>
            </w:r>
            <w:proofErr w:type="gramEnd"/>
            <w:r w:rsidR="00E631C4">
              <w:rPr>
                <w:rFonts w:ascii="Arial" w:hAnsi="Arial" w:cs="Arial"/>
                <w:sz w:val="16"/>
                <w:szCs w:val="20"/>
              </w:rPr>
              <w:t xml:space="preserve"> daily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, until </w:t>
            </w:r>
            <w:r w:rsidR="00E631C4">
              <w:rPr>
                <w:rFonts w:ascii="Arial" w:hAnsi="Arial" w:cs="Arial"/>
                <w:sz w:val="16"/>
                <w:szCs w:val="20"/>
              </w:rPr>
              <w:t>fever</w:t>
            </w:r>
            <w:r w:rsidR="009C262E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631C4">
              <w:rPr>
                <w:rFonts w:ascii="Arial" w:hAnsi="Arial" w:cs="Arial"/>
                <w:sz w:val="16"/>
                <w:szCs w:val="20"/>
              </w:rPr>
              <w:t xml:space="preserve">/ symptoms </w:t>
            </w:r>
            <w:r w:rsidR="00ED7CCB">
              <w:rPr>
                <w:rFonts w:ascii="Arial" w:hAnsi="Arial" w:cs="Arial"/>
                <w:sz w:val="16"/>
                <w:szCs w:val="20"/>
              </w:rPr>
              <w:t>resolve.</w:t>
            </w:r>
          </w:p>
          <w:p w14:paraId="014FF3F8" w14:textId="307C0A7D" w:rsidR="00ED7CCB" w:rsidRDefault="00FB4332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87777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Record fluid intake &amp; output until symptoms resolve (output </w:t>
            </w:r>
            <w:proofErr w:type="gramStart"/>
            <w:r w:rsidR="00ED7CCB">
              <w:rPr>
                <w:rFonts w:ascii="Arial" w:hAnsi="Arial" w:cs="Arial"/>
                <w:sz w:val="16"/>
                <w:szCs w:val="20"/>
              </w:rPr>
              <w:t>can</w:t>
            </w:r>
            <w:proofErr w:type="gramEnd"/>
            <w:r w:rsidR="00ED7CCB">
              <w:rPr>
                <w:rFonts w:ascii="Arial" w:hAnsi="Arial" w:cs="Arial"/>
                <w:sz w:val="16"/>
                <w:szCs w:val="20"/>
              </w:rPr>
              <w:t xml:space="preserve"> also be measured from urinal or by weighing </w:t>
            </w:r>
            <w:r w:rsidR="006B5337">
              <w:rPr>
                <w:rFonts w:ascii="Arial" w:hAnsi="Arial" w:cs="Arial"/>
                <w:sz w:val="16"/>
                <w:szCs w:val="20"/>
              </w:rPr>
              <w:t>briefs</w:t>
            </w:r>
            <w:r w:rsidR="00ED7CCB">
              <w:rPr>
                <w:rFonts w:ascii="Arial" w:hAnsi="Arial" w:cs="Arial"/>
                <w:sz w:val="16"/>
                <w:szCs w:val="20"/>
              </w:rPr>
              <w:t>, etc.)</w:t>
            </w:r>
            <w:r w:rsidR="006B5337">
              <w:rPr>
                <w:rFonts w:ascii="Arial" w:hAnsi="Arial" w:cs="Arial"/>
                <w:sz w:val="16"/>
                <w:szCs w:val="20"/>
              </w:rPr>
              <w:t>.</w:t>
            </w:r>
          </w:p>
          <w:p w14:paraId="734F2E88" w14:textId="31B600EC" w:rsidR="00ED7CCB" w:rsidRPr="00A939FD" w:rsidRDefault="00FB4332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17273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Assess vital signs, including </w:t>
            </w:r>
            <w:proofErr w:type="gramStart"/>
            <w:r w:rsidR="00A939FD">
              <w:rPr>
                <w:rFonts w:ascii="Arial" w:hAnsi="Arial" w:cs="Arial"/>
                <w:sz w:val="16"/>
                <w:szCs w:val="20"/>
              </w:rPr>
              <w:t>temp</w:t>
            </w:r>
            <w:proofErr w:type="gramEnd"/>
            <w:r w:rsidR="00A939FD">
              <w:rPr>
                <w:rFonts w:ascii="Arial" w:hAnsi="Arial" w:cs="Arial"/>
                <w:sz w:val="16"/>
                <w:szCs w:val="20"/>
              </w:rPr>
              <w:t xml:space="preserve">, every </w:t>
            </w:r>
            <w:r w:rsidR="00A939FD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 hours for </w:t>
            </w:r>
            <w:r w:rsidR="00A939FD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 hours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; notify PCP if symptoms </w:t>
            </w:r>
            <w:r w:rsidR="005E1173">
              <w:rPr>
                <w:rFonts w:ascii="Arial" w:hAnsi="Arial" w:cs="Arial"/>
                <w:sz w:val="16"/>
                <w:szCs w:val="20"/>
              </w:rPr>
              <w:t xml:space="preserve">worsened </w:t>
            </w:r>
            <w:r w:rsidR="006B5337">
              <w:rPr>
                <w:rFonts w:ascii="Arial" w:hAnsi="Arial" w:cs="Arial"/>
                <w:sz w:val="16"/>
                <w:szCs w:val="20"/>
              </w:rPr>
              <w:t>or unresolved in</w:t>
            </w:r>
            <w:r w:rsidR="005E1173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</w:t>
            </w:r>
            <w:r w:rsidR="005E1173">
              <w:rPr>
                <w:rFonts w:ascii="Arial" w:hAnsi="Arial" w:cs="Arial"/>
                <w:sz w:val="16"/>
                <w:szCs w:val="20"/>
                <w:u w:val="single"/>
              </w:rPr>
              <w:t xml:space="preserve">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hours. </w:t>
            </w:r>
          </w:p>
          <w:p w14:paraId="3A7B1C94" w14:textId="7BFB97F0" w:rsidR="00A939FD" w:rsidRPr="00BC2C45" w:rsidRDefault="00FB4332" w:rsidP="00A939FD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31148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A939FD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 Other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orders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: </w:t>
            </w:r>
            <w:r w:rsidR="00BC2C45" w:rsidRPr="00BC2C45">
              <w:rPr>
                <w:rFonts w:ascii="Arial" w:hAnsi="Arial" w:cs="Arial"/>
                <w:sz w:val="16"/>
                <w:szCs w:val="20"/>
              </w:rPr>
              <w:tab/>
            </w:r>
          </w:p>
          <w:p w14:paraId="20043960" w14:textId="506E8AD2" w:rsidR="00ED7CCB" w:rsidRDefault="00FB4332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7904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53B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20"/>
              </w:rPr>
              <w:t>For antibiotic orders (if needed) please complete script</w:t>
            </w:r>
          </w:p>
          <w:p w14:paraId="15181292" w14:textId="6162CD45" w:rsidR="00ED7CCB" w:rsidRDefault="00A939FD" w:rsidP="00BC2C45">
            <w:pPr>
              <w:tabs>
                <w:tab w:val="left" w:leader="underscore" w:pos="10080"/>
              </w:tabs>
              <w:spacing w:before="120"/>
              <w:ind w:right="130"/>
              <w:rPr>
                <w:rFonts w:ascii="Arial" w:hAnsi="Arial" w:cs="Arial"/>
                <w:sz w:val="16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Drug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Dose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Route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Frequency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Duration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Indication: </w:t>
            </w:r>
            <w:r w:rsidR="00BC2C45">
              <w:rPr>
                <w:rFonts w:ascii="Arial" w:hAnsi="Arial" w:cs="Arial"/>
                <w:sz w:val="16"/>
                <w:szCs w:val="20"/>
              </w:rPr>
              <w:tab/>
            </w:r>
          </w:p>
          <w:p w14:paraId="6D4150C0" w14:textId="760DDD36" w:rsidR="00E631C4" w:rsidRDefault="00E631C4" w:rsidP="00BC2C45">
            <w:pPr>
              <w:tabs>
                <w:tab w:val="left" w:leader="underscore" w:pos="10080"/>
              </w:tabs>
              <w:spacing w:before="120"/>
              <w:ind w:right="130"/>
              <w:rPr>
                <w:rFonts w:ascii="Arial" w:hAnsi="Arial" w:cs="Arial"/>
                <w:sz w:val="16"/>
                <w:szCs w:val="20"/>
                <w:u w:val="single"/>
              </w:rPr>
            </w:pPr>
            <w:r>
              <w:rPr>
                <w:rFonts w:ascii="Arial" w:hAnsi="Arial" w:cs="Arial"/>
                <w:sz w:val="16"/>
                <w:szCs w:val="20"/>
              </w:rPr>
              <w:t>Additional Drug</w:t>
            </w:r>
            <w:r w:rsidR="00BC2C45">
              <w:rPr>
                <w:rFonts w:ascii="Arial" w:hAnsi="Arial" w:cs="Arial"/>
                <w:sz w:val="16"/>
                <w:szCs w:val="20"/>
              </w:rPr>
              <w:t>:</w:t>
            </w:r>
            <w:r>
              <w:rPr>
                <w:rFonts w:ascii="Arial" w:hAnsi="Arial" w:cs="Arial"/>
                <w:sz w:val="16"/>
                <w:szCs w:val="20"/>
              </w:rPr>
              <w:t xml:space="preserve"> ____________________________________________________________________________________________________</w:t>
            </w:r>
          </w:p>
          <w:p w14:paraId="460D5A27" w14:textId="1D99171A" w:rsidR="007C3FC6" w:rsidRPr="007C3FC6" w:rsidRDefault="007C3FC6" w:rsidP="00A939FD">
            <w:pPr>
              <w:tabs>
                <w:tab w:val="left" w:leader="underscore" w:pos="10080"/>
              </w:tabs>
              <w:spacing w:before="60" w:after="40"/>
              <w:ind w:right="130"/>
              <w:rPr>
                <w:rFonts w:ascii="Arial" w:hAnsi="Arial" w:cs="Arial"/>
                <w:sz w:val="8"/>
                <w:szCs w:val="8"/>
              </w:rPr>
            </w:pPr>
          </w:p>
        </w:tc>
      </w:tr>
    </w:tbl>
    <w:p w14:paraId="3BC694A7" w14:textId="77777777" w:rsidR="00C15BFA" w:rsidRPr="00523F99" w:rsidRDefault="00C15BFA" w:rsidP="00C15BFA">
      <w:pPr>
        <w:rPr>
          <w:rFonts w:ascii="Arial" w:hAnsi="Arial" w:cs="Arial"/>
          <w:sz w:val="12"/>
          <w:szCs w:val="12"/>
        </w:rPr>
      </w:pPr>
    </w:p>
    <w:tbl>
      <w:tblPr>
        <w:tblW w:w="1071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40"/>
        <w:gridCol w:w="2970"/>
      </w:tblGrid>
      <w:tr w:rsidR="00C15BFA" w:rsidRPr="00FF600D" w14:paraId="7A6C4132" w14:textId="77777777" w:rsidTr="00A939FD">
        <w:trPr>
          <w:trHeight w:val="449"/>
        </w:trPr>
        <w:tc>
          <w:tcPr>
            <w:tcW w:w="7740" w:type="dxa"/>
            <w:shd w:val="clear" w:color="auto" w:fill="auto"/>
          </w:tcPr>
          <w:p w14:paraId="4C41AF4C" w14:textId="77777777" w:rsidR="00C15BFA" w:rsidRPr="00523F99" w:rsidRDefault="00C15BFA" w:rsidP="00C15BFA">
            <w:pPr>
              <w:rPr>
                <w:rFonts w:ascii="Arial" w:hAnsi="Arial" w:cs="Arial"/>
                <w:sz w:val="18"/>
                <w:szCs w:val="18"/>
              </w:rPr>
            </w:pPr>
            <w:r w:rsidRPr="00523F99">
              <w:rPr>
                <w:rFonts w:ascii="Arial" w:hAnsi="Arial" w:cs="Arial"/>
                <w:sz w:val="18"/>
                <w:szCs w:val="18"/>
              </w:rPr>
              <w:t>Physician Signature</w:t>
            </w:r>
          </w:p>
        </w:tc>
        <w:tc>
          <w:tcPr>
            <w:tcW w:w="2970" w:type="dxa"/>
            <w:shd w:val="clear" w:color="auto" w:fill="auto"/>
          </w:tcPr>
          <w:p w14:paraId="0EEECE47" w14:textId="77777777" w:rsidR="00C15BFA" w:rsidRPr="00523F99" w:rsidRDefault="00C15BFA" w:rsidP="00C15BFA">
            <w:pPr>
              <w:rPr>
                <w:rFonts w:ascii="Arial" w:hAnsi="Arial" w:cs="Arial"/>
                <w:sz w:val="18"/>
                <w:szCs w:val="18"/>
              </w:rPr>
            </w:pPr>
            <w:r w:rsidRPr="00523F99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</w:tbl>
    <w:p w14:paraId="260E1F57" w14:textId="77777777" w:rsidR="00C15BFA" w:rsidRPr="006A47D0" w:rsidRDefault="00C15BFA" w:rsidP="00C15BFA">
      <w:pPr>
        <w:rPr>
          <w:rFonts w:ascii="Arial" w:hAnsi="Arial" w:cs="Arial"/>
          <w:sz w:val="6"/>
          <w:szCs w:val="6"/>
        </w:rPr>
      </w:pPr>
    </w:p>
    <w:p w14:paraId="4BD65FD4" w14:textId="1B05B97E" w:rsidR="001041E2" w:rsidRDefault="00C15BFA" w:rsidP="00082C05">
      <w:pPr>
        <w:tabs>
          <w:tab w:val="left" w:pos="6840"/>
          <w:tab w:val="left" w:pos="7200"/>
          <w:tab w:val="left" w:leader="underscore" w:pos="10080"/>
        </w:tabs>
        <w:ind w:left="-630"/>
        <w:rPr>
          <w:rFonts w:ascii="Arial" w:hAnsi="Arial" w:cs="Arial"/>
          <w:b/>
          <w:sz w:val="20"/>
          <w:szCs w:val="20"/>
        </w:rPr>
      </w:pPr>
      <w:r w:rsidRPr="00A939FD">
        <w:rPr>
          <w:rFonts w:ascii="Arial" w:hAnsi="Arial" w:cs="Arial"/>
          <w:b/>
          <w:sz w:val="22"/>
        </w:rPr>
        <w:t>Please Fax Back</w:t>
      </w:r>
      <w:r w:rsidR="00777715">
        <w:rPr>
          <w:rFonts w:ascii="Arial" w:hAnsi="Arial" w:cs="Arial"/>
          <w:b/>
          <w:sz w:val="22"/>
        </w:rPr>
        <w:t xml:space="preserve"> </w:t>
      </w:r>
      <w:proofErr w:type="gramStart"/>
      <w:r w:rsidRPr="00A939FD">
        <w:rPr>
          <w:rFonts w:ascii="Arial" w:hAnsi="Arial" w:cs="Arial"/>
          <w:b/>
          <w:sz w:val="22"/>
        </w:rPr>
        <w:t>To:</w:t>
      </w:r>
      <w:proofErr w:type="gramEnd"/>
      <w:r w:rsidRPr="00A939FD">
        <w:rPr>
          <w:rFonts w:ascii="Arial" w:hAnsi="Arial" w:cs="Arial"/>
          <w:b/>
          <w:sz w:val="22"/>
        </w:rPr>
        <w:t xml:space="preserve"> </w:t>
      </w:r>
      <w:r w:rsidR="00082C05">
        <w:rPr>
          <w:rFonts w:ascii="Arial" w:hAnsi="Arial" w:cs="Arial"/>
          <w:b/>
          <w:sz w:val="22"/>
          <w:u w:val="single"/>
        </w:rPr>
        <w:tab/>
      </w:r>
      <w:r w:rsidR="00082C05">
        <w:rPr>
          <w:rFonts w:ascii="Arial" w:hAnsi="Arial" w:cs="Arial"/>
          <w:b/>
          <w:sz w:val="22"/>
        </w:rPr>
        <w:tab/>
      </w:r>
      <w:sdt>
        <w:sdtPr>
          <w:rPr>
            <w:rFonts w:ascii="Arial" w:hAnsi="Arial" w:cs="Arial"/>
            <w:sz w:val="22"/>
          </w:rPr>
          <w:id w:val="1460230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41E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Pr="00AB5275">
        <w:rPr>
          <w:rFonts w:ascii="Arial" w:hAnsi="Arial" w:cs="Arial"/>
          <w:sz w:val="20"/>
          <w:szCs w:val="20"/>
        </w:rPr>
        <w:t xml:space="preserve"> </w:t>
      </w:r>
      <w:r w:rsidR="00DA6361">
        <w:rPr>
          <w:rFonts w:ascii="Arial" w:hAnsi="Arial" w:cs="Arial"/>
          <w:b/>
          <w:sz w:val="20"/>
          <w:szCs w:val="20"/>
        </w:rPr>
        <w:t>Telephone Order</w:t>
      </w:r>
    </w:p>
    <w:p w14:paraId="36D25BE2" w14:textId="183DAC4D" w:rsidR="00C15BFA" w:rsidRPr="00DA6361" w:rsidRDefault="00C15BFA" w:rsidP="001041E2">
      <w:pPr>
        <w:tabs>
          <w:tab w:val="left" w:leader="underscore" w:pos="10080"/>
        </w:tabs>
        <w:ind w:left="-630"/>
        <w:jc w:val="center"/>
        <w:rPr>
          <w:rFonts w:ascii="Arial" w:hAnsi="Arial" w:cs="Arial"/>
          <w:b/>
          <w:sz w:val="20"/>
          <w:szCs w:val="20"/>
        </w:rPr>
      </w:pPr>
      <w:r w:rsidRPr="00AB5275">
        <w:rPr>
          <w:rFonts w:ascii="Arial" w:hAnsi="Arial" w:cs="Arial"/>
          <w:b/>
          <w:sz w:val="20"/>
          <w:szCs w:val="20"/>
        </w:rPr>
        <w:t>File Under Physician Order/Progress Notes</w:t>
      </w:r>
    </w:p>
    <w:sectPr w:rsidR="00C15BFA" w:rsidRPr="00DA6361" w:rsidSect="00B449C5">
      <w:headerReference w:type="default" r:id="rId7"/>
      <w:footerReference w:type="default" r:id="rId8"/>
      <w:pgSz w:w="12240" w:h="15840"/>
      <w:pgMar w:top="432" w:right="1440" w:bottom="432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73C87D" w14:textId="77777777" w:rsidR="00CB1E3A" w:rsidRDefault="00CB1E3A" w:rsidP="009702BF">
      <w:r>
        <w:separator/>
      </w:r>
    </w:p>
  </w:endnote>
  <w:endnote w:type="continuationSeparator" w:id="0">
    <w:p w14:paraId="28152839" w14:textId="77777777" w:rsidR="00CB1E3A" w:rsidRDefault="00CB1E3A" w:rsidP="00970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90F2DB" w14:textId="15CFB26A" w:rsidR="00B449C5" w:rsidRDefault="00566A92" w:rsidP="00B449C5">
    <w:pPr>
      <w:pStyle w:val="Footer"/>
      <w:tabs>
        <w:tab w:val="clear" w:pos="9360"/>
        <w:tab w:val="right" w:pos="9180"/>
      </w:tabs>
      <w:ind w:right="-720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341DBC05" wp14:editId="64F81DB8">
          <wp:simplePos x="0" y="0"/>
          <wp:positionH relativeFrom="column">
            <wp:posOffset>5728389</wp:posOffset>
          </wp:positionH>
          <wp:positionV relativeFrom="paragraph">
            <wp:posOffset>-295346</wp:posOffset>
          </wp:positionV>
          <wp:extent cx="905256" cy="429768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256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A2B60D" w14:textId="77777777" w:rsidR="00B449C5" w:rsidRDefault="00B44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70E8E4" w14:textId="77777777" w:rsidR="00CB1E3A" w:rsidRDefault="00CB1E3A" w:rsidP="009702BF">
      <w:r>
        <w:separator/>
      </w:r>
    </w:p>
  </w:footnote>
  <w:footnote w:type="continuationSeparator" w:id="0">
    <w:p w14:paraId="269B0170" w14:textId="77777777" w:rsidR="00CB1E3A" w:rsidRDefault="00CB1E3A" w:rsidP="009702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2D014" w14:textId="151B1CA0" w:rsidR="009702BF" w:rsidRDefault="009702BF" w:rsidP="009702BF">
    <w:pPr>
      <w:pStyle w:val="Header"/>
      <w:tabs>
        <w:tab w:val="clear" w:pos="9360"/>
        <w:tab w:val="right" w:pos="10800"/>
      </w:tabs>
      <w:ind w:left="-630"/>
    </w:pPr>
    <w:r w:rsidRPr="00DC5FE9">
      <w:rPr>
        <w:rFonts w:asciiTheme="minorHAnsi" w:hAnsiTheme="minorHAnsi" w:cstheme="minorHAnsi"/>
        <w:b/>
        <w:sz w:val="20"/>
        <w:szCs w:val="22"/>
      </w:rPr>
      <w:t xml:space="preserve">SBAR Communication Tool Template for Suspected </w:t>
    </w:r>
    <w:r w:rsidR="00B4796D" w:rsidRPr="00DC5FE9">
      <w:rPr>
        <w:rFonts w:asciiTheme="minorHAnsi" w:hAnsiTheme="minorHAnsi" w:cstheme="minorHAnsi"/>
        <w:b/>
        <w:sz w:val="20"/>
        <w:szCs w:val="22"/>
      </w:rPr>
      <w:t>Skin and Soft-Tissue Infection</w:t>
    </w:r>
    <w:r>
      <w:rPr>
        <w:rFonts w:asciiTheme="minorHAnsi" w:hAnsiTheme="minorHAnsi" w:cstheme="minorHAnsi"/>
        <w:b/>
        <w:sz w:val="22"/>
        <w:szCs w:val="22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rSwMDK0NDYxMbFQ0lEKTi0uzszPAykwMqgFAJPCMV0tAAAA"/>
  </w:docVars>
  <w:rsids>
    <w:rsidRoot w:val="00C15BFA"/>
    <w:rsid w:val="000467C3"/>
    <w:rsid w:val="00052E25"/>
    <w:rsid w:val="00082C05"/>
    <w:rsid w:val="00087067"/>
    <w:rsid w:val="00091C95"/>
    <w:rsid w:val="000949D2"/>
    <w:rsid w:val="000D653B"/>
    <w:rsid w:val="000D6D22"/>
    <w:rsid w:val="001041E2"/>
    <w:rsid w:val="001044D2"/>
    <w:rsid w:val="00132D99"/>
    <w:rsid w:val="00157A09"/>
    <w:rsid w:val="00163E64"/>
    <w:rsid w:val="001B1E04"/>
    <w:rsid w:val="001B3A8F"/>
    <w:rsid w:val="001B3AE3"/>
    <w:rsid w:val="001D1C02"/>
    <w:rsid w:val="0021055A"/>
    <w:rsid w:val="002125FD"/>
    <w:rsid w:val="00224BCC"/>
    <w:rsid w:val="0022703D"/>
    <w:rsid w:val="00235ED4"/>
    <w:rsid w:val="00245231"/>
    <w:rsid w:val="00250C3B"/>
    <w:rsid w:val="00252FA4"/>
    <w:rsid w:val="0027078B"/>
    <w:rsid w:val="00274AC3"/>
    <w:rsid w:val="00280E53"/>
    <w:rsid w:val="00284B0B"/>
    <w:rsid w:val="00293B0A"/>
    <w:rsid w:val="0029578C"/>
    <w:rsid w:val="002D4B55"/>
    <w:rsid w:val="003000B5"/>
    <w:rsid w:val="003830D0"/>
    <w:rsid w:val="003C7917"/>
    <w:rsid w:val="00402C21"/>
    <w:rsid w:val="00432768"/>
    <w:rsid w:val="00456499"/>
    <w:rsid w:val="00485068"/>
    <w:rsid w:val="004B08D6"/>
    <w:rsid w:val="004B6A7C"/>
    <w:rsid w:val="004E4ADF"/>
    <w:rsid w:val="00523F99"/>
    <w:rsid w:val="00525595"/>
    <w:rsid w:val="00557376"/>
    <w:rsid w:val="00566A92"/>
    <w:rsid w:val="005E0CF9"/>
    <w:rsid w:val="005E0D9B"/>
    <w:rsid w:val="005E1173"/>
    <w:rsid w:val="00616078"/>
    <w:rsid w:val="0065726A"/>
    <w:rsid w:val="006774C3"/>
    <w:rsid w:val="00677ABA"/>
    <w:rsid w:val="006A32B3"/>
    <w:rsid w:val="006B5337"/>
    <w:rsid w:val="00721F1C"/>
    <w:rsid w:val="007256B3"/>
    <w:rsid w:val="00762004"/>
    <w:rsid w:val="007655CB"/>
    <w:rsid w:val="00777715"/>
    <w:rsid w:val="00795C00"/>
    <w:rsid w:val="007A16CD"/>
    <w:rsid w:val="007B4911"/>
    <w:rsid w:val="007C3FC6"/>
    <w:rsid w:val="007F4BAE"/>
    <w:rsid w:val="00836694"/>
    <w:rsid w:val="00836EB8"/>
    <w:rsid w:val="0088044A"/>
    <w:rsid w:val="00886AAA"/>
    <w:rsid w:val="0089619F"/>
    <w:rsid w:val="008D2105"/>
    <w:rsid w:val="009009A5"/>
    <w:rsid w:val="00917B66"/>
    <w:rsid w:val="00922E10"/>
    <w:rsid w:val="00925636"/>
    <w:rsid w:val="009702BF"/>
    <w:rsid w:val="009845BA"/>
    <w:rsid w:val="009B3057"/>
    <w:rsid w:val="009B6262"/>
    <w:rsid w:val="009C1335"/>
    <w:rsid w:val="009C1558"/>
    <w:rsid w:val="009C262E"/>
    <w:rsid w:val="009C43EC"/>
    <w:rsid w:val="009D080A"/>
    <w:rsid w:val="00A133A3"/>
    <w:rsid w:val="00A939FD"/>
    <w:rsid w:val="00AD5F78"/>
    <w:rsid w:val="00AD7184"/>
    <w:rsid w:val="00B07534"/>
    <w:rsid w:val="00B20EE7"/>
    <w:rsid w:val="00B449C5"/>
    <w:rsid w:val="00B4796D"/>
    <w:rsid w:val="00B97C49"/>
    <w:rsid w:val="00BC2C45"/>
    <w:rsid w:val="00BD0DC1"/>
    <w:rsid w:val="00C14971"/>
    <w:rsid w:val="00C15BFA"/>
    <w:rsid w:val="00C16E23"/>
    <w:rsid w:val="00C26DCF"/>
    <w:rsid w:val="00C51AAC"/>
    <w:rsid w:val="00C56651"/>
    <w:rsid w:val="00C6299D"/>
    <w:rsid w:val="00C66120"/>
    <w:rsid w:val="00C82DAA"/>
    <w:rsid w:val="00CB1E3A"/>
    <w:rsid w:val="00CE3CA0"/>
    <w:rsid w:val="00D06B01"/>
    <w:rsid w:val="00D64960"/>
    <w:rsid w:val="00DA6361"/>
    <w:rsid w:val="00DA79D0"/>
    <w:rsid w:val="00DC01D9"/>
    <w:rsid w:val="00DC1D0E"/>
    <w:rsid w:val="00DC5FE9"/>
    <w:rsid w:val="00E037B9"/>
    <w:rsid w:val="00E328D2"/>
    <w:rsid w:val="00E631C4"/>
    <w:rsid w:val="00E903BD"/>
    <w:rsid w:val="00EA16C5"/>
    <w:rsid w:val="00ED7CCB"/>
    <w:rsid w:val="00EE20C0"/>
    <w:rsid w:val="00F30630"/>
    <w:rsid w:val="00F82455"/>
    <w:rsid w:val="00FB4332"/>
    <w:rsid w:val="00FE342A"/>
    <w:rsid w:val="00FE4AA4"/>
    <w:rsid w:val="00FE734A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F6D9094"/>
  <w15:chartTrackingRefBased/>
  <w15:docId w15:val="{B3B6C9BD-34B7-44DD-A76E-60F8CD534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B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DA79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79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79D0"/>
  </w:style>
  <w:style w:type="paragraph" w:styleId="CommentSubject">
    <w:name w:val="annotation subject"/>
    <w:basedOn w:val="CommentText"/>
    <w:next w:val="CommentText"/>
    <w:link w:val="CommentSubjectChar"/>
    <w:rsid w:val="00DA79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79D0"/>
    <w:rPr>
      <w:b/>
      <w:bCs/>
    </w:rPr>
  </w:style>
  <w:style w:type="paragraph" w:styleId="BalloonText">
    <w:name w:val="Balloon Text"/>
    <w:basedOn w:val="Normal"/>
    <w:link w:val="BalloonTextChar"/>
    <w:rsid w:val="00DA79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A79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9702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02B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702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02BF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564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4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FA826-B31C-4FD4-8172-F8B467553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36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legent Health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legent Health</dc:creator>
  <cp:keywords/>
  <cp:lastModifiedBy>Chung, Philip</cp:lastModifiedBy>
  <cp:revision>9</cp:revision>
  <cp:lastPrinted>2017-11-13T19:11:00Z</cp:lastPrinted>
  <dcterms:created xsi:type="dcterms:W3CDTF">2018-12-21T15:42:00Z</dcterms:created>
  <dcterms:modified xsi:type="dcterms:W3CDTF">2019-01-03T23:01:00Z</dcterms:modified>
</cp:coreProperties>
</file>